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91"/>
        <w:gridCol w:w="2121"/>
      </w:tblGrid>
      <w:tr w:rsidR="00CF7820" w:rsidRPr="00CF7820" w:rsidTr="00CF7820">
        <w:tc>
          <w:tcPr>
            <w:tcW w:w="66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541A64" w:rsidP="00541A64">
            <w:pPr>
              <w:suppressAutoHyphens/>
              <w:jc w:val="both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="00FA1874" w:rsidRPr="00CF7820">
              <w:rPr>
                <w:rFonts w:ascii="Arial" w:hAnsi="Arial" w:cs="Arial"/>
                <w:b/>
                <w:sz w:val="22"/>
                <w:szCs w:val="22"/>
              </w:rPr>
              <w:t>and Code</w:t>
            </w:r>
            <w:r w:rsidR="00FA1874" w:rsidRPr="00CF782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F7820">
              <w:rPr>
                <w:rFonts w:ascii="Arial" w:hAnsi="Arial" w:cs="Arial"/>
                <w:sz w:val="22"/>
                <w:szCs w:val="22"/>
              </w:rPr>
              <w:t>of the subject</w:t>
            </w:r>
            <w:r w:rsidR="00A419F6" w:rsidRPr="00CF7820">
              <w:rPr>
                <w:rFonts w:ascii="Arial" w:hAnsi="Arial" w:cs="Arial"/>
                <w:sz w:val="22"/>
                <w:szCs w:val="22"/>
              </w:rPr>
              <w:t>:</w:t>
            </w:r>
            <w:r w:rsidR="00C73B28" w:rsidRPr="00CF7820">
              <w:rPr>
                <w:rFonts w:ascii="Arial" w:hAnsi="Arial" w:cs="Arial"/>
                <w:b/>
                <w:sz w:val="22"/>
                <w:szCs w:val="22"/>
              </w:rPr>
              <w:t xml:space="preserve"> Disease control</w:t>
            </w:r>
            <w:r w:rsidR="00CF7820">
              <w:rPr>
                <w:rFonts w:ascii="Arial" w:hAnsi="Arial" w:cs="Arial"/>
                <w:b/>
                <w:sz w:val="22"/>
                <w:szCs w:val="22"/>
              </w:rPr>
              <w:t>, MTMAL 7020A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FA1874" w:rsidP="00ED2FAA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 xml:space="preserve">ECTS </w:t>
            </w:r>
            <w:r w:rsidR="00541A64" w:rsidRPr="00CF7820">
              <w:rPr>
                <w:rFonts w:ascii="Arial" w:hAnsi="Arial" w:cs="Arial"/>
                <w:b/>
                <w:sz w:val="22"/>
                <w:szCs w:val="22"/>
              </w:rPr>
              <w:t>Credit</w:t>
            </w:r>
            <w:r w:rsidRPr="00CF7820">
              <w:rPr>
                <w:rFonts w:ascii="Arial" w:hAnsi="Arial" w:cs="Arial"/>
                <w:b/>
                <w:sz w:val="22"/>
                <w:szCs w:val="22"/>
              </w:rPr>
              <w:t xml:space="preserve"> Points</w:t>
            </w:r>
            <w:r w:rsidR="00A419F6" w:rsidRPr="00CF7820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C73B28" w:rsidRPr="00CF7820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</w:tr>
      <w:tr w:rsidR="00CF7820" w:rsidRPr="00CF7820" w:rsidTr="00CF7820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541A64" w:rsidP="00541A64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Type</w:t>
            </w:r>
            <w:r w:rsidRPr="00CF7820">
              <w:rPr>
                <w:rFonts w:ascii="Arial" w:hAnsi="Arial" w:cs="Arial"/>
                <w:sz w:val="22"/>
                <w:szCs w:val="22"/>
              </w:rPr>
              <w:t xml:space="preserve"> of the subject</w:t>
            </w:r>
            <w:r w:rsidR="00A419F6" w:rsidRPr="00CF7820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CF7820">
              <w:rPr>
                <w:rFonts w:ascii="Arial" w:hAnsi="Arial" w:cs="Arial"/>
                <w:sz w:val="22"/>
                <w:szCs w:val="22"/>
                <w:u w:val="single"/>
              </w:rPr>
              <w:t xml:space="preserve">compulsory </w:t>
            </w:r>
            <w:r w:rsidRPr="00CF7820">
              <w:rPr>
                <w:rFonts w:ascii="Arial" w:hAnsi="Arial" w:cs="Arial"/>
                <w:sz w:val="22"/>
                <w:szCs w:val="22"/>
              </w:rPr>
              <w:t>/ optional</w:t>
            </w:r>
            <w:r w:rsidR="00FA1874" w:rsidRPr="00CF782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CF7820" w:rsidRPr="00CF7820" w:rsidTr="00CF7820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CF7820" w:rsidP="00CF7820">
            <w:pPr>
              <w:suppressAutoHyphens/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atio of theory and practice: 10</w:t>
            </w:r>
            <w:r w:rsidR="00C73B28" w:rsidRPr="00CF7820">
              <w:rPr>
                <w:rFonts w:ascii="Arial" w:hAnsi="Arial" w:cs="Arial"/>
                <w:b/>
                <w:sz w:val="22"/>
                <w:szCs w:val="22"/>
              </w:rPr>
              <w:t>0</w:t>
            </w:r>
            <w:r w:rsidR="003E691C" w:rsidRPr="00CF7820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C73B28" w:rsidRPr="00CF7820">
              <w:rPr>
                <w:rFonts w:ascii="Arial" w:hAnsi="Arial" w:cs="Arial"/>
                <w:b/>
                <w:sz w:val="22"/>
                <w:szCs w:val="22"/>
              </w:rPr>
              <w:t>0</w:t>
            </w:r>
            <w:r w:rsidR="00F61DDC" w:rsidRPr="00CF782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419F6" w:rsidRPr="00CF7820">
              <w:rPr>
                <w:rFonts w:ascii="Arial" w:hAnsi="Arial" w:cs="Arial"/>
                <w:sz w:val="22"/>
                <w:szCs w:val="22"/>
              </w:rPr>
              <w:t>(</w:t>
            </w:r>
            <w:r w:rsidR="0039094A" w:rsidRPr="00CF7820">
              <w:rPr>
                <w:rFonts w:ascii="Arial" w:hAnsi="Arial" w:cs="Arial"/>
                <w:sz w:val="22"/>
                <w:szCs w:val="22"/>
              </w:rPr>
              <w:t>c</w:t>
            </w:r>
            <w:r w:rsidR="00A419F6" w:rsidRPr="00CF7820">
              <w:rPr>
                <w:rFonts w:ascii="Arial" w:hAnsi="Arial" w:cs="Arial"/>
                <w:sz w:val="22"/>
                <w:szCs w:val="22"/>
              </w:rPr>
              <w:t>redit%)</w:t>
            </w:r>
          </w:p>
        </w:tc>
      </w:tr>
      <w:tr w:rsidR="00CF7820" w:rsidRPr="00CF7820" w:rsidTr="00CF7820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39094A" w:rsidP="0084342F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Type and number of classes per semester</w:t>
            </w:r>
            <w:r w:rsidRPr="00CF7820">
              <w:rPr>
                <w:rFonts w:ascii="Arial" w:hAnsi="Arial" w:cs="Arial"/>
                <w:sz w:val="22"/>
                <w:szCs w:val="22"/>
              </w:rPr>
              <w:t>:</w:t>
            </w:r>
            <w:r w:rsidR="00A419F6" w:rsidRPr="00CF782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73B28" w:rsidRPr="00CF7820">
              <w:rPr>
                <w:rFonts w:ascii="Arial" w:hAnsi="Arial" w:cs="Arial"/>
                <w:sz w:val="22"/>
                <w:szCs w:val="22"/>
              </w:rPr>
              <w:t>28</w:t>
            </w:r>
            <w:r w:rsidR="00670EC9" w:rsidRPr="00CF782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CF7820">
              <w:rPr>
                <w:rFonts w:ascii="Arial" w:hAnsi="Arial" w:cs="Arial"/>
                <w:sz w:val="22"/>
                <w:szCs w:val="22"/>
              </w:rPr>
              <w:t>hour(s)</w:t>
            </w:r>
            <w:r w:rsidR="00670EC9" w:rsidRPr="00CF782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73B28" w:rsidRPr="00CF7820">
              <w:rPr>
                <w:rFonts w:ascii="Arial" w:hAnsi="Arial" w:cs="Arial"/>
                <w:sz w:val="22"/>
                <w:szCs w:val="22"/>
              </w:rPr>
              <w:t>lecture and 0</w:t>
            </w:r>
            <w:r w:rsidRPr="00CF7820">
              <w:rPr>
                <w:rFonts w:ascii="Arial" w:hAnsi="Arial" w:cs="Arial"/>
                <w:sz w:val="22"/>
                <w:szCs w:val="22"/>
              </w:rPr>
              <w:t xml:space="preserve"> hour(s) practice per </w:t>
            </w:r>
            <w:r w:rsidRPr="00CF7820">
              <w:rPr>
                <w:rFonts w:ascii="Arial" w:hAnsi="Arial" w:cs="Arial"/>
                <w:b/>
                <w:sz w:val="22"/>
                <w:szCs w:val="22"/>
              </w:rPr>
              <w:t>semester</w:t>
            </w:r>
            <w:r w:rsidR="00734257" w:rsidRPr="00CF782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FA1874" w:rsidRPr="00CF7820" w:rsidRDefault="00FA1874" w:rsidP="0084342F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Number of</w:t>
            </w:r>
            <w:r w:rsidR="00C73B28" w:rsidRPr="00CF7820">
              <w:rPr>
                <w:rFonts w:ascii="Arial" w:hAnsi="Arial" w:cs="Arial"/>
                <w:sz w:val="22"/>
                <w:szCs w:val="22"/>
              </w:rPr>
              <w:t xml:space="preserve"> teaching hours / week : eg.:2+0</w:t>
            </w:r>
            <w:r w:rsidRPr="00CF7820">
              <w:rPr>
                <w:rFonts w:ascii="Arial" w:hAnsi="Arial" w:cs="Arial"/>
                <w:sz w:val="22"/>
                <w:szCs w:val="22"/>
              </w:rPr>
              <w:t xml:space="preserve"> (lecture and practice)</w:t>
            </w:r>
          </w:p>
        </w:tc>
      </w:tr>
      <w:tr w:rsidR="00CF7820" w:rsidRPr="00CF7820" w:rsidTr="00CF7820">
        <w:tc>
          <w:tcPr>
            <w:tcW w:w="881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39094A" w:rsidP="0084342F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Type of exam</w:t>
            </w:r>
            <w:r w:rsidR="00A419F6" w:rsidRPr="00CF7820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CF7820">
              <w:rPr>
                <w:rFonts w:ascii="Arial" w:hAnsi="Arial" w:cs="Arial"/>
                <w:sz w:val="22"/>
                <w:szCs w:val="22"/>
                <w:u w:val="single"/>
              </w:rPr>
              <w:t>exam</w:t>
            </w:r>
            <w:r w:rsidRPr="00CF7820">
              <w:rPr>
                <w:rFonts w:ascii="Arial" w:hAnsi="Arial" w:cs="Arial"/>
                <w:sz w:val="22"/>
                <w:szCs w:val="22"/>
              </w:rPr>
              <w:t xml:space="preserve"> / practical course mark</w:t>
            </w:r>
          </w:p>
        </w:tc>
      </w:tr>
      <w:tr w:rsidR="00CF7820" w:rsidRPr="00CF7820" w:rsidTr="00CF7820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39094A" w:rsidP="0039094A">
            <w:p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Subject in the curriculum</w:t>
            </w:r>
            <w:r w:rsidR="00A419F6" w:rsidRPr="00CF7820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A419F6" w:rsidRPr="00CF782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73B28" w:rsidRPr="00CF7820">
              <w:rPr>
                <w:rFonts w:ascii="Arial" w:hAnsi="Arial" w:cs="Arial"/>
                <w:sz w:val="22"/>
                <w:szCs w:val="22"/>
              </w:rPr>
              <w:t>semester IV.</w:t>
            </w:r>
          </w:p>
        </w:tc>
      </w:tr>
      <w:tr w:rsidR="00CF7820" w:rsidRPr="00CF7820" w:rsidTr="00CF7820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39094A" w:rsidP="005D5A4F">
            <w:p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Preliminary requirements</w:t>
            </w:r>
            <w:r w:rsidR="00A419F6" w:rsidRPr="00CF7820">
              <w:rPr>
                <w:rFonts w:ascii="Arial" w:hAnsi="Arial" w:cs="Arial"/>
                <w:sz w:val="22"/>
                <w:szCs w:val="22"/>
              </w:rPr>
              <w:t>:</w:t>
            </w:r>
            <w:r w:rsidR="00A419F6" w:rsidRPr="00CF7820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="003E691C" w:rsidRPr="00CF7820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</w:tbl>
    <w:p w:rsidR="00A419F6" w:rsidRPr="00CF7820" w:rsidRDefault="00A419F6" w:rsidP="00A419F6">
      <w:pPr>
        <w:suppressAutoHyphens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CF7820" w:rsidRPr="00CF7820" w:rsidTr="00CF7820"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3E691C" w:rsidRPr="00CF7820" w:rsidRDefault="00640576" w:rsidP="0064057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Summary of content</w:t>
            </w:r>
            <w:r w:rsidR="00B03C66" w:rsidRPr="00CF7820">
              <w:rPr>
                <w:rFonts w:ascii="Arial" w:hAnsi="Arial" w:cs="Arial"/>
                <w:b/>
                <w:sz w:val="22"/>
                <w:szCs w:val="22"/>
              </w:rPr>
              <w:t xml:space="preserve"> - </w:t>
            </w:r>
            <w:r w:rsidR="00B03C66" w:rsidRPr="00CF7820">
              <w:rPr>
                <w:rFonts w:ascii="Arial" w:hAnsi="Arial" w:cs="Arial"/>
                <w:b/>
                <w:sz w:val="22"/>
                <w:szCs w:val="22"/>
                <w:u w:val="single"/>
              </w:rPr>
              <w:t>theory</w:t>
            </w:r>
            <w:r w:rsidR="003E691C" w:rsidRPr="00CF7820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CF7820" w:rsidRPr="00CF7820" w:rsidTr="00CF7820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B03C66" w:rsidRPr="00CF7820" w:rsidRDefault="00B03C66" w:rsidP="00B03C66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Course objectives:</w:t>
            </w:r>
            <w:r w:rsidR="00C73B28" w:rsidRPr="00CF7820">
              <w:rPr>
                <w:rFonts w:ascii="Arial" w:hAnsi="Arial" w:cs="Arial"/>
                <w:sz w:val="22"/>
                <w:szCs w:val="22"/>
              </w:rPr>
              <w:t xml:space="preserve"> the subject deals with the prevention and control of farm and wild animal diseases. Programs for the control of communicable diseases between animals and humans (zoonoses) has a great part in the subject. During the farm visit of the Research Farm of University of Debrecen, the students has a chance to see these theories in the practical area.</w:t>
            </w:r>
          </w:p>
          <w:p w:rsidR="00B03C66" w:rsidRPr="00CF7820" w:rsidRDefault="00B03C66" w:rsidP="003E691C">
            <w:pPr>
              <w:suppressAutoHyphens/>
              <w:ind w:left="34"/>
              <w:jc w:val="both"/>
              <w:rPr>
                <w:rStyle w:val="st"/>
                <w:rFonts w:ascii="Arial" w:hAnsi="Arial" w:cs="Arial"/>
                <w:sz w:val="22"/>
                <w:szCs w:val="22"/>
              </w:rPr>
            </w:pPr>
          </w:p>
          <w:p w:rsidR="00B03C66" w:rsidRPr="00CF7820" w:rsidRDefault="00C73B28" w:rsidP="00B03C66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General epidemiology I.</w:t>
            </w:r>
          </w:p>
          <w:p w:rsidR="0084342F" w:rsidRPr="00CF7820" w:rsidRDefault="00C73B28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General epidemiology II.</w:t>
            </w:r>
          </w:p>
          <w:p w:rsidR="00B03C66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Development and proceedings of infectious diseases</w:t>
            </w:r>
          </w:p>
          <w:p w:rsidR="00B03C66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Factors affecting the spreading of infectious diseases</w:t>
            </w:r>
          </w:p>
          <w:p w:rsidR="00B03C66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Signalling of infectious diseases.</w:t>
            </w:r>
          </w:p>
          <w:p w:rsidR="00B03C66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Prevention of infectious diseases in animal health</w:t>
            </w:r>
          </w:p>
          <w:p w:rsidR="007C29EF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Prospects of preventing infectious diseases</w:t>
            </w:r>
          </w:p>
          <w:p w:rsidR="007C29EF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Animal health and epidemiology administration system in the European Union</w:t>
            </w:r>
          </w:p>
          <w:p w:rsidR="007C29EF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Epidemiology formulae and conventions in animal health.</w:t>
            </w:r>
          </w:p>
          <w:p w:rsidR="007C29EF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Epidemiology of the most important viral diseases</w:t>
            </w:r>
          </w:p>
          <w:p w:rsidR="00B03C66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 xml:space="preserve">Epidemiology of the most important bacterial diseases. </w:t>
            </w:r>
          </w:p>
          <w:p w:rsidR="00B03C66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Epidemiology of the most important prion caused diseases.</w:t>
            </w:r>
          </w:p>
          <w:p w:rsidR="00B03C66" w:rsidRPr="00CF7820" w:rsidRDefault="007C29EF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Zoonotic diseases.</w:t>
            </w:r>
          </w:p>
          <w:p w:rsidR="00B03C66" w:rsidRPr="00CF7820" w:rsidRDefault="007C29EF" w:rsidP="007C29EF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Consultation, farm visit.</w:t>
            </w:r>
          </w:p>
          <w:p w:rsidR="00B03C66" w:rsidRPr="00CF7820" w:rsidRDefault="00B03C66" w:rsidP="00B03C66">
            <w:pPr>
              <w:pStyle w:val="Listaszerbekezds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7820" w:rsidRPr="00CF7820" w:rsidTr="00CF7820"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84342F" w:rsidRPr="00CF7820" w:rsidRDefault="00B03C66" w:rsidP="00B03C6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 xml:space="preserve">Summary of content - </w:t>
            </w:r>
            <w:r w:rsidRPr="00CF7820">
              <w:rPr>
                <w:rFonts w:ascii="Arial" w:hAnsi="Arial" w:cs="Arial"/>
                <w:b/>
                <w:sz w:val="22"/>
                <w:szCs w:val="22"/>
                <w:u w:val="single"/>
              </w:rPr>
              <w:t>practice</w:t>
            </w:r>
            <w:r w:rsidRPr="00CF7820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CF7820" w:rsidRPr="00CF7820" w:rsidTr="00CF7820">
        <w:tc>
          <w:tcPr>
            <w:tcW w:w="8812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CF7820" w:rsidRDefault="00B03C66" w:rsidP="003E72C4">
            <w:pPr>
              <w:suppressAutoHyphens/>
              <w:ind w:right="-108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Literature</w:t>
            </w:r>
            <w:r w:rsidR="003E72C4" w:rsidRPr="00CF7820">
              <w:rPr>
                <w:rFonts w:ascii="Arial" w:hAnsi="Arial" w:cs="Arial"/>
                <w:b/>
                <w:sz w:val="22"/>
                <w:szCs w:val="22"/>
              </w:rPr>
              <w:t>, handbooks</w:t>
            </w:r>
            <w:r w:rsidR="00A419F6" w:rsidRPr="00CF782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CF7820">
              <w:rPr>
                <w:rFonts w:ascii="Arial" w:hAnsi="Arial" w:cs="Arial"/>
                <w:b/>
                <w:sz w:val="22"/>
                <w:szCs w:val="22"/>
                <w:u w:val="single"/>
              </w:rPr>
              <w:t>in English</w:t>
            </w:r>
            <w:r w:rsidR="003E72C4" w:rsidRPr="00CF7820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</w:p>
        </w:tc>
      </w:tr>
      <w:tr w:rsidR="00CF7820" w:rsidRPr="00CF7820" w:rsidTr="00CF7820"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  <w:vAlign w:val="center"/>
          </w:tcPr>
          <w:p w:rsidR="007C29EF" w:rsidRPr="00CF7820" w:rsidRDefault="007C29EF" w:rsidP="007C29EF">
            <w:pPr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 xml:space="preserve">Keeping livestock healthy 4th edition (N. Bruce Haynes). 2001. Storey Publishing LLC.ISBN-13: 978-0882668840 ISBN-10: 0882668846 </w:t>
            </w:r>
          </w:p>
          <w:p w:rsidR="007C29EF" w:rsidRPr="00CF7820" w:rsidRDefault="007C29EF" w:rsidP="007C29EF">
            <w:pPr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Relevant laws and regulations of the European Union.</w:t>
            </w:r>
          </w:p>
          <w:p w:rsidR="00B03C66" w:rsidRPr="00CF7820" w:rsidRDefault="00B03C66" w:rsidP="007C29EF">
            <w:pPr>
              <w:ind w:left="754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7820" w:rsidRPr="00CF7820" w:rsidTr="00CF7820">
        <w:tc>
          <w:tcPr>
            <w:tcW w:w="8812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CF7820" w:rsidRDefault="00B03C66" w:rsidP="005D5A4F">
            <w:pPr>
              <w:suppressAutoHyphens/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Competencies gained</w:t>
            </w:r>
            <w:r w:rsidR="00726128" w:rsidRPr="00CF782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26128" w:rsidRPr="00CF7820">
              <w:rPr>
                <w:rFonts w:ascii="Arial" w:hAnsi="Arial" w:cs="Arial"/>
                <w:i/>
                <w:sz w:val="22"/>
                <w:szCs w:val="22"/>
              </w:rPr>
              <w:t xml:space="preserve">(acc. to the Regulation on training and outcome </w:t>
            </w:r>
            <w:r w:rsidR="00726128" w:rsidRPr="00CF7820">
              <w:rPr>
                <w:rFonts w:ascii="Arial" w:hAnsi="Arial" w:cs="Arial"/>
                <w:i/>
                <w:iCs/>
                <w:sz w:val="22"/>
                <w:szCs w:val="22"/>
              </w:rPr>
              <w:t>requirements)</w:t>
            </w:r>
          </w:p>
          <w:p w:rsidR="005252F7" w:rsidRPr="00CF7820" w:rsidRDefault="005252F7" w:rsidP="005D5A4F">
            <w:pPr>
              <w:suppressAutoHyphens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bookmarkStart w:id="0" w:name="_GoBack"/>
        <w:bookmarkEnd w:id="0"/>
      </w:tr>
      <w:tr w:rsidR="00CF7820" w:rsidRPr="00CF7820" w:rsidTr="00CF7820">
        <w:trPr>
          <w:trHeight w:val="296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A419F6" w:rsidRPr="00CF7820" w:rsidRDefault="00B03C66" w:rsidP="00A419F6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Knowledge</w:t>
            </w:r>
            <w:r w:rsidR="003D49F9" w:rsidRPr="00CF782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:rsidR="00B4676F" w:rsidRPr="00CF7820" w:rsidRDefault="00B03C66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lastRenderedPageBreak/>
              <w:t>xx</w:t>
            </w:r>
          </w:p>
          <w:p w:rsidR="00B03C66" w:rsidRPr="00CF7820" w:rsidRDefault="00B03C66" w:rsidP="00B03C66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xx</w:t>
            </w:r>
          </w:p>
          <w:p w:rsidR="00A419F6" w:rsidRPr="00CF7820" w:rsidRDefault="00B03C66" w:rsidP="00A419F6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Skills</w:t>
            </w:r>
            <w:r w:rsidR="003D49F9" w:rsidRPr="00CF782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:rsidR="00B4676F" w:rsidRPr="00CF7820" w:rsidRDefault="00B03C66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xx</w:t>
            </w:r>
          </w:p>
          <w:p w:rsidR="00B03C66" w:rsidRPr="00CF7820" w:rsidRDefault="00B03C66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xx</w:t>
            </w:r>
          </w:p>
          <w:p w:rsidR="005D5A4F" w:rsidRPr="00CF7820" w:rsidRDefault="00B03C66" w:rsidP="005D5A4F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Attitude</w:t>
            </w:r>
            <w:r w:rsidR="005D5A4F" w:rsidRPr="00CF782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:rsidR="00B4676F" w:rsidRPr="00CF7820" w:rsidRDefault="00B03C66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xx</w:t>
            </w:r>
          </w:p>
          <w:p w:rsidR="005D5A4F" w:rsidRPr="00CF7820" w:rsidRDefault="00B03C66" w:rsidP="005D5A4F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Autonomy and responsibility</w:t>
            </w:r>
            <w:r w:rsidR="005D5A4F" w:rsidRPr="00CF782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:rsidR="00B4676F" w:rsidRPr="00CF7820" w:rsidRDefault="00B03C66" w:rsidP="009D060E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xx</w:t>
            </w:r>
          </w:p>
        </w:tc>
      </w:tr>
    </w:tbl>
    <w:p w:rsidR="00A419F6" w:rsidRPr="00CF7820" w:rsidRDefault="00A419F6" w:rsidP="00A419F6">
      <w:pPr>
        <w:suppressAutoHyphens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CF7820" w:rsidRPr="00CF7820" w:rsidTr="00CF7820">
        <w:trPr>
          <w:trHeight w:val="338"/>
        </w:trPr>
        <w:tc>
          <w:tcPr>
            <w:tcW w:w="8812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CF7820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Responsible lecturer</w:t>
            </w:r>
            <w:r w:rsidR="00A419F6" w:rsidRPr="00CF7820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7C29EF" w:rsidRPr="00CF7820">
              <w:rPr>
                <w:rFonts w:ascii="Arial" w:hAnsi="Arial" w:cs="Arial"/>
                <w:b/>
                <w:sz w:val="22"/>
                <w:szCs w:val="22"/>
              </w:rPr>
              <w:t>Dr. Nora Vass Palfyne</w:t>
            </w:r>
          </w:p>
        </w:tc>
      </w:tr>
    </w:tbl>
    <w:p w:rsidR="00457587" w:rsidRPr="00CF7820" w:rsidRDefault="00457587" w:rsidP="005D5A4F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CF7820" w:rsidRPr="00CF7820" w:rsidTr="00076D5C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CF7820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Terms of course completion</w:t>
            </w:r>
            <w:r w:rsidR="00655F39" w:rsidRPr="00CF782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CF7820" w:rsidRPr="00CF7820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685940" w:rsidRPr="00CF7820" w:rsidRDefault="007112AA" w:rsidP="007112AA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Attendance ina t least 70% of the lectures</w:t>
            </w:r>
          </w:p>
          <w:p w:rsidR="00685940" w:rsidRPr="00CF7820" w:rsidRDefault="003E72C4" w:rsidP="00370380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Giving presentation</w:t>
            </w:r>
          </w:p>
          <w:p w:rsidR="003E72C4" w:rsidRPr="00CF7820" w:rsidRDefault="003E72C4" w:rsidP="007112AA">
            <w:pPr>
              <w:pStyle w:val="Listaszerbekezds"/>
              <w:suppressAutoHyphens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7820" w:rsidRPr="00CF7820" w:rsidTr="001E6F92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CF7820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Form of examination:</w:t>
            </w:r>
          </w:p>
        </w:tc>
      </w:tr>
      <w:tr w:rsidR="00CF7820" w:rsidRPr="00CF7820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CF7820" w:rsidRDefault="007112AA" w:rsidP="00B74041">
            <w:pPr>
              <w:suppressAutoHyphens/>
              <w:ind w:left="34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oral exam</w:t>
            </w:r>
          </w:p>
        </w:tc>
      </w:tr>
      <w:tr w:rsidR="00CF7820" w:rsidRPr="00CF7820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1E6F92" w:rsidRPr="00CF7820" w:rsidRDefault="00685940" w:rsidP="009D060E">
            <w:pPr>
              <w:suppressAutoHyphens/>
              <w:spacing w:before="6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Requirement(s) to get signature</w:t>
            </w:r>
            <w:r w:rsidR="001E6F92" w:rsidRPr="00CF782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CF7820" w:rsidRPr="00CF7820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CF7820" w:rsidRDefault="007112AA" w:rsidP="00370380">
            <w:pPr>
              <w:tabs>
                <w:tab w:val="left" w:pos="1277"/>
              </w:tabs>
              <w:suppressAutoHyphens/>
              <w:ind w:left="34"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attendance of at least 70% of the lectures, presenting a PPT presentation</w:t>
            </w:r>
          </w:p>
        </w:tc>
      </w:tr>
    </w:tbl>
    <w:p w:rsidR="009C1BD2" w:rsidRPr="00CF7820" w:rsidRDefault="009C1BD2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CF7820" w:rsidRPr="00CF7820" w:rsidTr="009C1BD2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CF7820" w:rsidRDefault="00685940" w:rsidP="00655F3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F7820">
              <w:rPr>
                <w:rFonts w:ascii="Arial" w:hAnsi="Arial" w:cs="Arial"/>
                <w:b/>
                <w:sz w:val="22"/>
                <w:szCs w:val="22"/>
              </w:rPr>
              <w:t>Exam questions</w:t>
            </w:r>
            <w:r w:rsidR="00655F39" w:rsidRPr="00CF782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CF7820" w:rsidRPr="00CF7820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E3426F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The concept of epidemiology in animal health</w:t>
            </w:r>
          </w:p>
          <w:p w:rsidR="007112AA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The concept of infectious disease</w:t>
            </w:r>
          </w:p>
          <w:p w:rsidR="007112AA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Causative agents of infectious diseases</w:t>
            </w:r>
          </w:p>
          <w:p w:rsidR="007112AA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Spreading of infectious diseases</w:t>
            </w:r>
          </w:p>
          <w:p w:rsidR="007112AA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Local and general infectious diseases</w:t>
            </w:r>
          </w:p>
          <w:p w:rsidR="007112AA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Absolute and facultative pathogens.</w:t>
            </w:r>
          </w:p>
          <w:p w:rsidR="007112AA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Vectors</w:t>
            </w:r>
          </w:p>
          <w:p w:rsidR="007112AA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Zoonotic diseases</w:t>
            </w:r>
          </w:p>
          <w:p w:rsidR="007112AA" w:rsidRPr="00CF7820" w:rsidRDefault="007112AA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Endemism, epidemia, pandemia</w:t>
            </w:r>
            <w:r w:rsidR="00B1082D" w:rsidRPr="00CF7820">
              <w:rPr>
                <w:rFonts w:ascii="Arial" w:hAnsi="Arial" w:cs="Arial"/>
                <w:sz w:val="22"/>
                <w:szCs w:val="22"/>
              </w:rPr>
              <w:t>, morbidity, mortality, lethality</w:t>
            </w:r>
          </w:p>
          <w:p w:rsidR="00685940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Prevention of infectious diseases, epidemiology control.</w:t>
            </w:r>
          </w:p>
          <w:p w:rsidR="00685940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Administration system of animal health.</w:t>
            </w:r>
          </w:p>
          <w:p w:rsidR="00685940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Rabies, Aujeszky’s disease</w:t>
            </w:r>
          </w:p>
          <w:p w:rsidR="00B1082D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Classical and african swine fever, PRRS</w:t>
            </w:r>
          </w:p>
          <w:p w:rsidR="00B1082D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Newcastle disease</w:t>
            </w:r>
          </w:p>
          <w:p w:rsidR="00B1082D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FMD, influenza viruses, myxomatosis, RHD, bluetongue</w:t>
            </w:r>
          </w:p>
          <w:p w:rsidR="00B1082D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Prions</w:t>
            </w:r>
          </w:p>
          <w:p w:rsidR="00B1082D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TBC, salmonellosis, brucellosis</w:t>
            </w:r>
          </w:p>
          <w:p w:rsidR="00B1082D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Clostridial diseases</w:t>
            </w:r>
          </w:p>
          <w:p w:rsidR="00B1082D" w:rsidRPr="00CF7820" w:rsidRDefault="00B1082D" w:rsidP="00E3426F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Paratuberculosis, Mycoplasmosis</w:t>
            </w:r>
          </w:p>
          <w:p w:rsidR="00685940" w:rsidRPr="00CF7820" w:rsidRDefault="00B1082D" w:rsidP="00B1082D">
            <w:pPr>
              <w:pStyle w:val="Listaszerbekezds"/>
              <w:numPr>
                <w:ilvl w:val="0"/>
                <w:numId w:val="10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CF7820">
              <w:rPr>
                <w:rFonts w:ascii="Arial" w:hAnsi="Arial" w:cs="Arial"/>
                <w:sz w:val="22"/>
                <w:szCs w:val="22"/>
              </w:rPr>
              <w:t>Anthrax</w:t>
            </w:r>
          </w:p>
        </w:tc>
      </w:tr>
    </w:tbl>
    <w:p w:rsidR="009F7177" w:rsidRPr="00CF7820" w:rsidRDefault="009F7177" w:rsidP="005D5A4F">
      <w:pPr>
        <w:rPr>
          <w:rFonts w:ascii="Arial" w:hAnsi="Arial" w:cs="Arial"/>
          <w:sz w:val="22"/>
          <w:szCs w:val="22"/>
        </w:rPr>
      </w:pPr>
    </w:p>
    <w:sectPr w:rsidR="009F7177" w:rsidRPr="00CF78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10FF" w:rsidRDefault="004C10FF" w:rsidP="00A419F6">
      <w:r>
        <w:separator/>
      </w:r>
    </w:p>
  </w:endnote>
  <w:endnote w:type="continuationSeparator" w:id="0">
    <w:p w:rsidR="004C10FF" w:rsidRDefault="004C10FF" w:rsidP="00A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10FF" w:rsidRDefault="004C10FF" w:rsidP="00A419F6">
      <w:r>
        <w:separator/>
      </w:r>
    </w:p>
  </w:footnote>
  <w:footnote w:type="continuationSeparator" w:id="0">
    <w:p w:rsidR="004C10FF" w:rsidRDefault="004C10FF" w:rsidP="00A4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E6AF4"/>
    <w:multiLevelType w:val="hybridMultilevel"/>
    <w:tmpl w:val="A27632BE"/>
    <w:lvl w:ilvl="0" w:tplc="040E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 w15:restartNumberingAfterBreak="0">
    <w:nsid w:val="0B6426B7"/>
    <w:multiLevelType w:val="hybridMultilevel"/>
    <w:tmpl w:val="EA4AC80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" w15:restartNumberingAfterBreak="0">
    <w:nsid w:val="17E15312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38A26F1E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" w15:restartNumberingAfterBreak="0">
    <w:nsid w:val="3FF6022A"/>
    <w:multiLevelType w:val="hybridMultilevel"/>
    <w:tmpl w:val="7430E612"/>
    <w:lvl w:ilvl="0" w:tplc="F3A6E998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6" w15:restartNumberingAfterBreak="0">
    <w:nsid w:val="4AE74AE4"/>
    <w:multiLevelType w:val="hybridMultilevel"/>
    <w:tmpl w:val="8B34F436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83F88"/>
    <w:multiLevelType w:val="hybridMultilevel"/>
    <w:tmpl w:val="FADA35A6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B545CB4"/>
    <w:multiLevelType w:val="hybridMultilevel"/>
    <w:tmpl w:val="46708974"/>
    <w:lvl w:ilvl="0" w:tplc="F3A6E998">
      <w:start w:val="1"/>
      <w:numFmt w:val="bullet"/>
      <w:lvlText w:val=""/>
      <w:lvlJc w:val="left"/>
      <w:pPr>
        <w:ind w:left="100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0" w15:restartNumberingAfterBreak="0">
    <w:nsid w:val="633245BB"/>
    <w:multiLevelType w:val="hybridMultilevel"/>
    <w:tmpl w:val="AFFA845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66982849"/>
    <w:multiLevelType w:val="hybridMultilevel"/>
    <w:tmpl w:val="61A6A8D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68F72829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00B70"/>
    <w:multiLevelType w:val="hybridMultilevel"/>
    <w:tmpl w:val="A99E8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D97AFD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5" w15:restartNumberingAfterBreak="0">
    <w:nsid w:val="6F41709E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6" w15:restartNumberingAfterBreak="0">
    <w:nsid w:val="771947DC"/>
    <w:multiLevelType w:val="hybridMultilevel"/>
    <w:tmpl w:val="16866964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7" w15:restartNumberingAfterBreak="0">
    <w:nsid w:val="78A52AAB"/>
    <w:multiLevelType w:val="hybridMultilevel"/>
    <w:tmpl w:val="532C3832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num w:numId="1">
    <w:abstractNumId w:val="15"/>
  </w:num>
  <w:num w:numId="2">
    <w:abstractNumId w:val="14"/>
  </w:num>
  <w:num w:numId="3">
    <w:abstractNumId w:val="2"/>
  </w:num>
  <w:num w:numId="4">
    <w:abstractNumId w:val="5"/>
  </w:num>
  <w:num w:numId="5">
    <w:abstractNumId w:val="13"/>
  </w:num>
  <w:num w:numId="6">
    <w:abstractNumId w:val="9"/>
  </w:num>
  <w:num w:numId="7">
    <w:abstractNumId w:val="16"/>
  </w:num>
  <w:num w:numId="8">
    <w:abstractNumId w:val="1"/>
  </w:num>
  <w:num w:numId="9">
    <w:abstractNumId w:val="6"/>
  </w:num>
  <w:num w:numId="10">
    <w:abstractNumId w:val="3"/>
  </w:num>
  <w:num w:numId="11">
    <w:abstractNumId w:val="7"/>
  </w:num>
  <w:num w:numId="12">
    <w:abstractNumId w:val="4"/>
  </w:num>
  <w:num w:numId="13">
    <w:abstractNumId w:val="11"/>
  </w:num>
  <w:num w:numId="14">
    <w:abstractNumId w:val="17"/>
  </w:num>
  <w:num w:numId="15">
    <w:abstractNumId w:val="10"/>
  </w:num>
  <w:num w:numId="16">
    <w:abstractNumId w:val="0"/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jQ1trA0NzE2MDBR0lEKTi0uzszPAykwrAUAwGRxeCwAAAA="/>
  </w:docVars>
  <w:rsids>
    <w:rsidRoot w:val="00A419F6"/>
    <w:rsid w:val="000009B3"/>
    <w:rsid w:val="00022976"/>
    <w:rsid w:val="000304FB"/>
    <w:rsid w:val="0006554F"/>
    <w:rsid w:val="00076D5C"/>
    <w:rsid w:val="00081DDD"/>
    <w:rsid w:val="00097103"/>
    <w:rsid w:val="000B14F5"/>
    <w:rsid w:val="000E3C9E"/>
    <w:rsid w:val="000E47D8"/>
    <w:rsid w:val="00127065"/>
    <w:rsid w:val="001344A4"/>
    <w:rsid w:val="001569F5"/>
    <w:rsid w:val="00183246"/>
    <w:rsid w:val="001A231A"/>
    <w:rsid w:val="001B73C8"/>
    <w:rsid w:val="001C7240"/>
    <w:rsid w:val="001D1153"/>
    <w:rsid w:val="001E1516"/>
    <w:rsid w:val="001E1BBC"/>
    <w:rsid w:val="001E6F92"/>
    <w:rsid w:val="00212277"/>
    <w:rsid w:val="00227EDA"/>
    <w:rsid w:val="00232BB0"/>
    <w:rsid w:val="00243A85"/>
    <w:rsid w:val="002953E4"/>
    <w:rsid w:val="00297F11"/>
    <w:rsid w:val="002B0789"/>
    <w:rsid w:val="002B0BC3"/>
    <w:rsid w:val="002B3EB2"/>
    <w:rsid w:val="00320917"/>
    <w:rsid w:val="003635C1"/>
    <w:rsid w:val="00370380"/>
    <w:rsid w:val="00376868"/>
    <w:rsid w:val="0039094A"/>
    <w:rsid w:val="003D49F9"/>
    <w:rsid w:val="003D5E46"/>
    <w:rsid w:val="003E691C"/>
    <w:rsid w:val="003E72C4"/>
    <w:rsid w:val="003E79C9"/>
    <w:rsid w:val="00433DFE"/>
    <w:rsid w:val="00447934"/>
    <w:rsid w:val="00457587"/>
    <w:rsid w:val="004708EB"/>
    <w:rsid w:val="00494C83"/>
    <w:rsid w:val="004A7FE7"/>
    <w:rsid w:val="004B4862"/>
    <w:rsid w:val="004C10FF"/>
    <w:rsid w:val="004D22B5"/>
    <w:rsid w:val="004D5103"/>
    <w:rsid w:val="004D7BCB"/>
    <w:rsid w:val="005252F7"/>
    <w:rsid w:val="00541A64"/>
    <w:rsid w:val="00553A4E"/>
    <w:rsid w:val="00595CE1"/>
    <w:rsid w:val="005A008F"/>
    <w:rsid w:val="005A140B"/>
    <w:rsid w:val="005D5A4F"/>
    <w:rsid w:val="005D6A3E"/>
    <w:rsid w:val="005D6DA2"/>
    <w:rsid w:val="00617C6D"/>
    <w:rsid w:val="00640576"/>
    <w:rsid w:val="006553D8"/>
    <w:rsid w:val="00655F39"/>
    <w:rsid w:val="00657A38"/>
    <w:rsid w:val="00670EC9"/>
    <w:rsid w:val="00685940"/>
    <w:rsid w:val="006A399D"/>
    <w:rsid w:val="006C4789"/>
    <w:rsid w:val="006D5679"/>
    <w:rsid w:val="007112AA"/>
    <w:rsid w:val="00717978"/>
    <w:rsid w:val="00726128"/>
    <w:rsid w:val="00734257"/>
    <w:rsid w:val="0075233F"/>
    <w:rsid w:val="007C29EF"/>
    <w:rsid w:val="007C5672"/>
    <w:rsid w:val="00807F65"/>
    <w:rsid w:val="0084342F"/>
    <w:rsid w:val="00862E4D"/>
    <w:rsid w:val="00864BFE"/>
    <w:rsid w:val="00870FFA"/>
    <w:rsid w:val="008B6754"/>
    <w:rsid w:val="00983A30"/>
    <w:rsid w:val="0099460F"/>
    <w:rsid w:val="009A2566"/>
    <w:rsid w:val="009C1BD2"/>
    <w:rsid w:val="009D060E"/>
    <w:rsid w:val="009F7177"/>
    <w:rsid w:val="00A039F0"/>
    <w:rsid w:val="00A1104B"/>
    <w:rsid w:val="00A11B08"/>
    <w:rsid w:val="00A2149D"/>
    <w:rsid w:val="00A27B74"/>
    <w:rsid w:val="00A419F6"/>
    <w:rsid w:val="00A94DF0"/>
    <w:rsid w:val="00A96166"/>
    <w:rsid w:val="00AE1601"/>
    <w:rsid w:val="00AE20E8"/>
    <w:rsid w:val="00B03C66"/>
    <w:rsid w:val="00B1082D"/>
    <w:rsid w:val="00B32015"/>
    <w:rsid w:val="00B435A1"/>
    <w:rsid w:val="00B4676F"/>
    <w:rsid w:val="00B67C17"/>
    <w:rsid w:val="00B73E98"/>
    <w:rsid w:val="00B76D12"/>
    <w:rsid w:val="00B91E33"/>
    <w:rsid w:val="00BA46AE"/>
    <w:rsid w:val="00BA5B12"/>
    <w:rsid w:val="00BD5AA7"/>
    <w:rsid w:val="00BE334C"/>
    <w:rsid w:val="00C73B28"/>
    <w:rsid w:val="00C73CA3"/>
    <w:rsid w:val="00C76B2D"/>
    <w:rsid w:val="00C84872"/>
    <w:rsid w:val="00CA66AE"/>
    <w:rsid w:val="00CF2082"/>
    <w:rsid w:val="00CF3353"/>
    <w:rsid w:val="00CF338A"/>
    <w:rsid w:val="00CF7820"/>
    <w:rsid w:val="00D56C9C"/>
    <w:rsid w:val="00D61B8E"/>
    <w:rsid w:val="00D932AF"/>
    <w:rsid w:val="00DB29D4"/>
    <w:rsid w:val="00DC3221"/>
    <w:rsid w:val="00E3426F"/>
    <w:rsid w:val="00E43CE0"/>
    <w:rsid w:val="00E75103"/>
    <w:rsid w:val="00E87691"/>
    <w:rsid w:val="00EB0DCB"/>
    <w:rsid w:val="00ED2FAA"/>
    <w:rsid w:val="00ED7E2B"/>
    <w:rsid w:val="00EF1901"/>
    <w:rsid w:val="00F35A40"/>
    <w:rsid w:val="00F52893"/>
    <w:rsid w:val="00F61DDC"/>
    <w:rsid w:val="00F7722C"/>
    <w:rsid w:val="00FA1874"/>
    <w:rsid w:val="00FE4F3A"/>
    <w:rsid w:val="00FF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92F59AD-52D8-43B7-B91F-25C32C01E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419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A419F6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A419F6"/>
  </w:style>
  <w:style w:type="character" w:customStyle="1" w:styleId="LbjegyzetszvegChar">
    <w:name w:val="Lábjegyzetszöveg Char"/>
    <w:basedOn w:val="Bekezdsalapbettpusa"/>
    <w:link w:val="Lbjegyzetszveg"/>
    <w:semiHidden/>
    <w:rsid w:val="00A419F6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A419F6"/>
    <w:pPr>
      <w:spacing w:after="160" w:line="240" w:lineRule="exact"/>
    </w:pPr>
    <w:rPr>
      <w:rFonts w:ascii="Tahoma" w:hAnsi="Tahoma" w:cs="Tahoma"/>
      <w:lang w:val="en-US" w:eastAsia="en-US"/>
    </w:rPr>
  </w:style>
  <w:style w:type="character" w:styleId="Hiperhivatkozs">
    <w:name w:val="Hyperlink"/>
    <w:rsid w:val="00433DFE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84342F"/>
    <w:pPr>
      <w:ind w:left="720"/>
      <w:contextualSpacing/>
    </w:pPr>
  </w:style>
  <w:style w:type="character" w:customStyle="1" w:styleId="st">
    <w:name w:val="st"/>
    <w:basedOn w:val="Bekezdsalapbettpusa"/>
    <w:rsid w:val="00F61DDC"/>
  </w:style>
  <w:style w:type="character" w:styleId="Kiemels">
    <w:name w:val="Emphasis"/>
    <w:basedOn w:val="Bekezdsalapbettpusa"/>
    <w:uiPriority w:val="20"/>
    <w:qFormat/>
    <w:rsid w:val="00B03C66"/>
    <w:rPr>
      <w:i/>
      <w:iCs/>
    </w:rPr>
  </w:style>
  <w:style w:type="paragraph" w:customStyle="1" w:styleId="articleblockdate">
    <w:name w:val="articleblockdate"/>
    <w:basedOn w:val="Norml"/>
    <w:rsid w:val="00B03C66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53E060-7FC2-42B8-BD77-8DA28FC9D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9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2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7-08-31T09:09:00Z</cp:lastPrinted>
  <dcterms:created xsi:type="dcterms:W3CDTF">2019-11-13T07:36:00Z</dcterms:created>
  <dcterms:modified xsi:type="dcterms:W3CDTF">2019-11-20T11:07:00Z</dcterms:modified>
</cp:coreProperties>
</file>